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Harare Nursing Excellence Scholarship Committee</w:t>
      </w:r>
      <w:r>
        <w:br/>
      </w:r>
      <w:r>
        <w:t xml:space="preserve">Zimbabwe Medical Association</w:t>
      </w:r>
      <w:r>
        <w:br/>
      </w:r>
      <w:r>
        <w:t xml:space="preserve">National Office Building, Ground Floor</w:t>
      </w:r>
      <w:r>
        <w:br/>
      </w:r>
      <w:r>
        <w:t xml:space="preserve">Harare, Zimbabwe</w:t>
      </w:r>
    </w:p>
    <w:bookmarkStart w:id="20" w:name="Xa0bd94dad1797c8c895c42521722f4ee30cb411"/>
    <w:p>
      <w:pPr>
        <w:pStyle w:val="Heading2"/>
      </w:pPr>
      <w:r>
        <w:t xml:space="preserve">Subject: Scholarship Application Letter for Advanced Nursing Training to Serve Communities in Zimbabwe Harare</w:t>
      </w:r>
    </w:p>
    <w:p>
      <w:pPr>
        <w:pStyle w:val="FirstParagraph"/>
      </w:pPr>
      <w:r>
        <w:t xml:space="preserve">Dear Esteemed Members of the Scholarship Committee,</w:t>
      </w:r>
    </w:p>
    <w:p>
      <w:pPr>
        <w:pStyle w:val="BodyText"/>
      </w:pPr>
      <w:r>
        <w:t xml:space="preserve">With profound respect and unwavering dedication to healthcare, I write this Scholarship Application Letter as a compassionate Nurse currently serving within the vibrant yet challenging healthcare landscape of Zimbabwe Harare. My name is Thandiwe Moyo, a registered Nurse with five years of frontline experience at Parirenyatwa Hospital—the premier public hospital serving over 4 million residents in the Harare metropolitan area. I am applying for the prestigious Harare Nursing Excellence Scholarship to pursue advanced training in Critical Care Nursing at the University of Zimbabwe College of Health Sciences. This opportunity represents not merely an educational milestone, but a vital step toward addressing critical gaps in emergency care that directly impact our communities across Zimbabwe Harare.</w:t>
      </w:r>
    </w:p>
    <w:p>
      <w:pPr>
        <w:pStyle w:val="BodyText"/>
      </w:pPr>
      <w:r>
        <w:t xml:space="preserve">My journey as a Nurse began during my Diploma in General Nursing at Chitungwiza College of Health Sciences, where I developed foundational skills alongside peers from rural and urban backgrounds across Zimbabwe. Upon graduating, I immediately joined Parirenyatwa Hospital’s Emergency Department—a facility consistently operating at 140% capacity due to Harare’s rapid urbanization and limited healthcare infrastructure. As a Nurse in Zimbabwe Harare, I have witnessed firsthand how systemic underfunding and staff shortages create life-threatening delays in patient care. In the past year alone, my unit saw over 12,000 emergency cases with only 28 critical care nurses responsible for patients requiring immediate intervention. This reality fuels my commitment to advancing my skills precisely where they are needed most: within Zimbabwe Harare’s most vulnerable communities.</w:t>
      </w:r>
    </w:p>
    <w:p>
      <w:pPr>
        <w:pStyle w:val="BodyText"/>
      </w:pPr>
      <w:r>
        <w:t xml:space="preserve">What drives me extends beyond clinical duties—it is the profound connection I share with the people of Harare. Living in Chitungwiza, a township adjacent to Harare, I routinely interact with families navigating chronic conditions like diabetes and hypertension exacerbated by poverty and limited access to preventive care. Last month, during a cholera outbreak in Mbare Flats—a densely populated area of Zimbabwe Harare—I coordinated community health screenings with local nurses. We treated 300+ patients in two days while managing scarce resources, reinforcing my belief that specialized nursing training is not optional but essential for sustainable healthcare transformation. The Harare Nursing Excellence Scholarship would empower me to earn a postgraduate certificate in Critical Care Nursing, equipping me with advanced skills to reduce maternal mortality rates (currently 513 per 100,000 births in Zimbabwe) and improve emergency response times across our capital city.</w:t>
      </w:r>
    </w:p>
    <w:p>
      <w:pPr>
        <w:pStyle w:val="BodyText"/>
      </w:pPr>
      <w:r>
        <w:t xml:space="preserve">The significance of this scholarship cannot be overstated. Zimbabwe Harare faces a critical shortage of specialized nurses; the Ministry of Health reports only 2.7 nurses per 1,000 patients in public facilities—far below the WHO recommendation of 4.5 per 1,000. My proposed training directly addresses this gap: I will learn evidence-based protocols for trauma management, sepsis recognition, and ventilator care—skills desperately needed in Harare’s understaffed ICUs. Upon completion, I will implement a nurse-led critical care module at Parirenyatwa Hospital within six months of returning to Zimbabwe Harare. This initiative aims to train 50 junior nurses annually while reducing ICU mortality rates by an estimated 25%, directly supporting Zimbabwe’s National Health Policy (2019–2025) targets for quality service delivery in urban centers.</w:t>
      </w:r>
    </w:p>
    <w:p>
      <w:pPr>
        <w:pStyle w:val="BodyText"/>
      </w:pPr>
      <w:r>
        <w:t xml:space="preserve">My commitment to community health extends beyond clinical practice. I have volunteered weekly at the Harare City Council’s mobile health clinics, providing maternal education in Shona-speaking neighborhoods. I’ve also collaborated with the Zimbabwe Nurses Association on advocacy efforts to secure government funding for rural nurse retention programs—a cause deeply personal given my own family’s experience with healthcare deserts in Masvingo province. The Scholarship Application Letter is my promise to transform these grassroots efforts into scalable solutions through specialized knowledge. As a Nurse in Zimbabwe Harare, I am not merely seeking professional growth; I am building bridges to ensure equitable care for every citizen who walks through our hospital doors.</w:t>
      </w:r>
    </w:p>
    <w:p>
      <w:pPr>
        <w:pStyle w:val="BodyText"/>
      </w:pPr>
      <w:r>
        <w:t xml:space="preserve">I recognize that this scholarship represents an investment in more than an individual—it is an investment in the future of healthcare delivery across Zimbabwe. The University of Zimbabwe’s partnership with international organizations like WHO and ICRC provides unparalleled access to global best practices, ensuring my training aligns with both local needs and international standards. My academic record includes consistent top 10% performance during clinical rotations, a leadership certificate from the Harare Community Health Initiative, and a published article on "Nursing Innovations in Resource-Limited Urban Settings" in the Zimbabwe Medical Journal (2022). These credentials underscore my readiness to excel in advanced studies while contributing meaningfully to our national healthcare ecosystem.</w:t>
      </w:r>
    </w:p>
    <w:p>
      <w:pPr>
        <w:pStyle w:val="BodyText"/>
      </w:pPr>
      <w:r>
        <w:t xml:space="preserve">Upon completion of my training, I pledge to return immediately to Harare’s frontlines as a Clinical Educator within Parirenyatwa Hospital. My vision includes developing a mentorship program pairing newly certified Critical Care Nurses with experienced colleagues across Harare’s 12 public health centers—creating ripple effects that strengthen the entire system from urban hubs like Mount Pleasant to underserved suburbs such as Epworth. This is not merely my aspiration; it is the tangible impact Zimbabwe Harare deserves.</w:t>
      </w:r>
    </w:p>
    <w:p>
      <w:pPr>
        <w:pStyle w:val="BodyText"/>
      </w:pPr>
      <w:r>
        <w:t xml:space="preserve">In closing, I implore you to consider this Scholarship Application Letter as a testament to my resolve: To serve with excellence, compassion, and expertise in the very heart of Zimbabwe’s healthcare challenges. I am ready to honor this scholarship through relentless dedication, ensuring that every dollar invested becomes a lifeline for families across Harare and beyond. Thank you for championing nurses who embody the spirit of service—this is my promise as a Nurse committed to Zimbabwe Harare’s health and dignity.</w:t>
      </w:r>
    </w:p>
    <w:p>
      <w:pPr>
        <w:pStyle w:val="BodyText"/>
      </w:pPr>
      <w:r>
        <w:t xml:space="preserve">Sincerely,</w:t>
      </w:r>
    </w:p>
    <w:p>
      <w:pPr>
        <w:pStyle w:val="BodyText"/>
      </w:pPr>
      <w:r>
        <w:rPr>
          <w:bCs/>
          <w:b/>
        </w:rPr>
        <w:t xml:space="preserve">Thandiwe Moyo</w:t>
      </w:r>
    </w:p>
    <w:p>
      <w:pPr>
        <w:pStyle w:val="BodyText"/>
      </w:pPr>
      <w:r>
        <w:t xml:space="preserve">Registered General Nurse (RGN)</w:t>
      </w:r>
      <w:r>
        <w:br/>
      </w:r>
      <w:r>
        <w:t xml:space="preserve">Parirenyatwa Hospital, Harare, Zimbabwe</w:t>
      </w:r>
      <w:r>
        <w:br/>
      </w:r>
      <w:r>
        <w:t xml:space="preserve">+263 712 345 678 | thandiwe.moyo@parirenyatwa.org.zw</w:t>
      </w:r>
    </w:p>
    <w:p>
      <w:pPr>
        <w:pStyle w:val="BodyText"/>
      </w:pPr>
      <w:r>
        <w:t xml:space="preserve">Word Count: 852 • This Scholarship Application Letter is submitted with profound respect for Zimbabwe’s healthcare heroes and the transformative power of nursing excellence in Har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Zimbabwe Harare</dc:title>
  <dc:creator/>
  <cp:keywords/>
  <dcterms:created xsi:type="dcterms:W3CDTF">2026-07-21T04:10:56Z</dcterms:created>
  <dcterms:modified xsi:type="dcterms:W3CDTF">2026-07-21T04:10:56Z</dcterms:modified>
</cp:coreProperties>
</file>

<file path=docProps/custom.xml><?xml version="1.0" encoding="utf-8"?>
<Properties xmlns="http://schemas.openxmlformats.org/officeDocument/2006/custom-properties" xmlns:vt="http://schemas.openxmlformats.org/officeDocument/2006/docPropsVTypes"/>
</file>